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67E9A" w14:textId="77777777" w:rsidR="00051CF9" w:rsidRDefault="00374876">
      <w:pPr>
        <w:rPr>
          <w:b/>
          <w:u w:val="single"/>
        </w:rPr>
      </w:pPr>
      <w:r>
        <w:rPr>
          <w:b/>
          <w:u w:val="single"/>
        </w:rPr>
        <w:t xml:space="preserve">Coding checklist </w:t>
      </w:r>
    </w:p>
    <w:tbl>
      <w:tblPr>
        <w:tblW w:w="902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902"/>
        <w:gridCol w:w="3902"/>
        <w:gridCol w:w="1221"/>
      </w:tblGrid>
      <w:tr w:rsidR="00051CF9" w14:paraId="22A6677A" w14:textId="77777777" w:rsidTr="6C85BBCF">
        <w:trPr>
          <w:trHeight w:val="420"/>
        </w:trPr>
        <w:tc>
          <w:tcPr>
            <w:tcW w:w="3902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3B8BA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 xml:space="preserve">Name of codelist </w:t>
            </w:r>
          </w:p>
        </w:tc>
        <w:tc>
          <w:tcPr>
            <w:tcW w:w="5123" w:type="dxa"/>
            <w:gridSpan w:val="2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2AF28" w14:textId="1FF65E3B" w:rsidR="00051CF9" w:rsidRDefault="001832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olon_cancer_</w:t>
            </w:r>
            <w:r w:rsidR="00E95FBC" w:rsidRPr="00E95FBC">
              <w:rPr>
                <w:i/>
              </w:rPr>
              <w:t>_bham_cam</w:t>
            </w:r>
          </w:p>
        </w:tc>
      </w:tr>
      <w:tr w:rsidR="00051CF9" w14:paraId="4F1C41E9" w14:textId="77777777" w:rsidTr="6C85BBCF">
        <w:trPr>
          <w:trHeight w:val="420"/>
        </w:trPr>
        <w:tc>
          <w:tcPr>
            <w:tcW w:w="390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C73E8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 xml:space="preserve">Definition of codelist </w:t>
            </w:r>
          </w:p>
        </w:tc>
        <w:tc>
          <w:tcPr>
            <w:tcW w:w="5123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77B25" w14:textId="563CDB3B" w:rsidR="00051CF9" w:rsidRDefault="00E95F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olon Cancer</w:t>
            </w:r>
          </w:p>
        </w:tc>
      </w:tr>
      <w:tr w:rsidR="00051CF9" w14:paraId="4174AC7E" w14:textId="77777777" w:rsidTr="6C85BBCF">
        <w:trPr>
          <w:trHeight w:val="420"/>
        </w:trPr>
        <w:tc>
          <w:tcPr>
            <w:tcW w:w="7804" w:type="dxa"/>
            <w:gridSpan w:val="2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197112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atabases searched</w:t>
            </w:r>
          </w:p>
        </w:tc>
        <w:tc>
          <w:tcPr>
            <w:tcW w:w="1221" w:type="dxa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1388D3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Yes/No</w:t>
            </w:r>
          </w:p>
        </w:tc>
      </w:tr>
      <w:tr w:rsidR="00051CF9" w14:paraId="6BD0A157" w14:textId="77777777" w:rsidTr="6C85BBCF">
        <w:trPr>
          <w:trHeight w:val="420"/>
        </w:trPr>
        <w:tc>
          <w:tcPr>
            <w:tcW w:w="78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A2D33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MRD</w:t>
            </w:r>
          </w:p>
        </w:tc>
        <w:tc>
          <w:tcPr>
            <w:tcW w:w="122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4C5B0" w14:textId="0403E24C" w:rsidR="00051CF9" w:rsidRDefault="00E95F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Yes</w:t>
            </w:r>
          </w:p>
        </w:tc>
      </w:tr>
      <w:tr w:rsidR="00051CF9" w14:paraId="65DB493A" w14:textId="77777777" w:rsidTr="6C85BBCF">
        <w:trPr>
          <w:trHeight w:val="420"/>
        </w:trPr>
        <w:tc>
          <w:tcPr>
            <w:tcW w:w="78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CA6D7C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PRD Aurum</w:t>
            </w:r>
          </w:p>
        </w:tc>
        <w:tc>
          <w:tcPr>
            <w:tcW w:w="122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6F0A9" w14:textId="51B466A7" w:rsidR="00051CF9" w:rsidRDefault="00E95F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Yes</w:t>
            </w:r>
          </w:p>
        </w:tc>
      </w:tr>
      <w:tr w:rsidR="00051CF9" w14:paraId="6C2947A2" w14:textId="77777777" w:rsidTr="6C85BBCF">
        <w:trPr>
          <w:trHeight w:val="420"/>
        </w:trPr>
        <w:tc>
          <w:tcPr>
            <w:tcW w:w="78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51B00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PRD Gold</w:t>
            </w:r>
          </w:p>
        </w:tc>
        <w:tc>
          <w:tcPr>
            <w:tcW w:w="122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99C2C" w14:textId="12B05D7D" w:rsidR="00051CF9" w:rsidRDefault="00E95F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Yes</w:t>
            </w:r>
          </w:p>
        </w:tc>
      </w:tr>
      <w:tr w:rsidR="00051CF9" w14:paraId="29D0C3A1" w14:textId="77777777" w:rsidTr="6C85BBCF">
        <w:trPr>
          <w:trHeight w:val="420"/>
        </w:trPr>
        <w:tc>
          <w:tcPr>
            <w:tcW w:w="78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DF13D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EGEDIM</w:t>
            </w:r>
          </w:p>
        </w:tc>
        <w:tc>
          <w:tcPr>
            <w:tcW w:w="122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C6D7A" w14:textId="7B42CF43" w:rsidR="00051CF9" w:rsidRDefault="00051C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051CF9" w14:paraId="5CF35250" w14:textId="77777777" w:rsidTr="6C85BBCF">
        <w:trPr>
          <w:trHeight w:val="420"/>
        </w:trPr>
        <w:tc>
          <w:tcPr>
            <w:tcW w:w="7804" w:type="dxa"/>
            <w:gridSpan w:val="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DB6F4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HES</w:t>
            </w:r>
          </w:p>
        </w:tc>
        <w:tc>
          <w:tcPr>
            <w:tcW w:w="122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082B5" w14:textId="006234BB" w:rsidR="00051CF9" w:rsidRDefault="00E95F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Yes</w:t>
            </w:r>
          </w:p>
        </w:tc>
      </w:tr>
      <w:tr w:rsidR="00051CF9" w14:paraId="793F6306" w14:textId="77777777" w:rsidTr="6C85BBCF">
        <w:trPr>
          <w:trHeight w:val="420"/>
        </w:trPr>
        <w:tc>
          <w:tcPr>
            <w:tcW w:w="3902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9AADD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Existing code lists searched:</w:t>
            </w:r>
          </w:p>
        </w:tc>
        <w:tc>
          <w:tcPr>
            <w:tcW w:w="3902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CDE63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Link</w:t>
            </w:r>
          </w:p>
        </w:tc>
        <w:tc>
          <w:tcPr>
            <w:tcW w:w="1221" w:type="dxa"/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C70C8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Yes/No</w:t>
            </w:r>
          </w:p>
        </w:tc>
      </w:tr>
      <w:tr w:rsidR="1D32DB76" w14:paraId="043048F1" w14:textId="77777777" w:rsidTr="6C85BBCF"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BA823" w14:textId="54E1418C" w:rsidR="4E7CB79C" w:rsidRDefault="4E7CB79C" w:rsidP="1D32DB76">
            <w:pPr>
              <w:spacing w:line="240" w:lineRule="auto"/>
              <w:rPr>
                <w:b/>
                <w:bCs/>
              </w:rPr>
            </w:pPr>
            <w:r w:rsidRPr="1D32DB76">
              <w:rPr>
                <w:b/>
                <w:bCs/>
              </w:rPr>
              <w:t>OpenSAFELY Codelists</w:t>
            </w:r>
          </w:p>
        </w:tc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8C2E0" w14:textId="0A8D6427" w:rsidR="4E7CB79C" w:rsidRDefault="4E7CB79C" w:rsidP="1D32DB76">
            <w:pPr>
              <w:spacing w:line="240" w:lineRule="auto"/>
              <w:rPr>
                <w:color w:val="1155CC"/>
                <w:u w:val="single"/>
              </w:rPr>
            </w:pPr>
            <w:r w:rsidRPr="1D32DB76">
              <w:rPr>
                <w:color w:val="1155CC"/>
                <w:u w:val="single"/>
              </w:rPr>
              <w:t>https://codelists.opensafely.org/</w:t>
            </w:r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F9D99" w14:textId="7CEB483A" w:rsidR="1D32DB76" w:rsidRDefault="002C14B2" w:rsidP="1D32DB76">
            <w:pPr>
              <w:spacing w:line="240" w:lineRule="auto"/>
            </w:pPr>
            <w:r>
              <w:t>Yes</w:t>
            </w:r>
          </w:p>
        </w:tc>
      </w:tr>
      <w:tr w:rsidR="00051CF9" w14:paraId="1EBA6E30" w14:textId="77777777" w:rsidTr="6C85BBCF"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6CA21" w14:textId="77777777" w:rsidR="00051CF9" w:rsidRDefault="00374876" w:rsidP="1D32DB76">
            <w:pPr>
              <w:widowControl w:val="0"/>
              <w:spacing w:line="240" w:lineRule="auto"/>
              <w:rPr>
                <w:b/>
                <w:bCs/>
              </w:rPr>
            </w:pPr>
            <w:r w:rsidRPr="1D32DB76">
              <w:rPr>
                <w:b/>
                <w:bCs/>
              </w:rPr>
              <w:t>Caliber code list</w:t>
            </w:r>
          </w:p>
        </w:tc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50BA9" w14:textId="77777777" w:rsidR="00051CF9" w:rsidRDefault="005E4190">
            <w:pPr>
              <w:widowControl w:val="0"/>
              <w:spacing w:line="240" w:lineRule="auto"/>
            </w:pPr>
            <w:hyperlink r:id="rId9">
              <w:r w:rsidR="00374876" w:rsidRPr="1D32DB76">
                <w:rPr>
                  <w:color w:val="1155CC"/>
                  <w:u w:val="single"/>
                </w:rPr>
                <w:t>https://caliberresearch.org/portal/codelists</w:t>
              </w:r>
            </w:hyperlink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D2AA8" w14:textId="3A66067B" w:rsidR="00051CF9" w:rsidRDefault="002769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es</w:t>
            </w:r>
          </w:p>
        </w:tc>
      </w:tr>
      <w:tr w:rsidR="00051CF9" w14:paraId="054ACBB9" w14:textId="77777777" w:rsidTr="6C85BBCF"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1E45A" w14:textId="2A4303D6" w:rsidR="00051CF9" w:rsidRDefault="00051C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24463" w14:textId="77777777" w:rsidR="00051CF9" w:rsidRDefault="005E41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hyperlink r:id="rId10">
              <w:r w:rsidR="00374876">
                <w:rPr>
                  <w:color w:val="1155CC"/>
                  <w:u w:val="single"/>
                </w:rPr>
                <w:t>https://digital.nhs.uk/data-and-information/data-collections-and-data-sets/data-collections/quality-and-outcomes-framework-qof/quality-and-outcome-framework-qof-business-rules/quality-and-outcomes-framework-qof-business-rules-v37-0</w:t>
              </w:r>
            </w:hyperlink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64ED3" w14:textId="5B953F2D" w:rsidR="00051CF9" w:rsidRDefault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es-none</w:t>
            </w:r>
          </w:p>
        </w:tc>
      </w:tr>
      <w:tr w:rsidR="00051CF9" w14:paraId="74FC74E9" w14:textId="77777777" w:rsidTr="6C85BBCF"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62E3C" w14:textId="7263BEA8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nchester code list </w:t>
            </w:r>
            <w:r w:rsidR="578B4A83">
              <w:t xml:space="preserve">(optional) </w:t>
            </w:r>
          </w:p>
        </w:tc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865D9" w14:textId="77777777" w:rsidR="00051CF9" w:rsidRDefault="005E41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hyperlink r:id="rId11">
              <w:r w:rsidR="00374876">
                <w:rPr>
                  <w:color w:val="1155CC"/>
                  <w:u w:val="single"/>
                </w:rPr>
                <w:t>https://clinicalcodes.rss.mhs.man.ac.uk/medcodes/articles/</w:t>
              </w:r>
            </w:hyperlink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81C90" w14:textId="1A34184F" w:rsidR="00051CF9" w:rsidRDefault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es-none</w:t>
            </w:r>
          </w:p>
        </w:tc>
      </w:tr>
      <w:tr w:rsidR="00051CF9" w14:paraId="2522B795" w14:textId="77777777" w:rsidTr="6C85BBCF"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DFC1F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irmingham IMRD list</w:t>
            </w:r>
          </w:p>
        </w:tc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DE3D6" w14:textId="187D0DE4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1D32DB76">
              <w:rPr>
                <w:color w:val="1155CC"/>
                <w:u w:val="single"/>
              </w:rPr>
              <w:t>https://dexter.bham.ac.uk:</w:t>
            </w:r>
            <w:r w:rsidR="09D5DAD6" w:rsidRPr="1D32DB76">
              <w:rPr>
                <w:color w:val="1155CC"/>
                <w:u w:val="single"/>
              </w:rPr>
              <w:t>9999/#</w:t>
            </w:r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A79E2" w14:textId="75732F94" w:rsidR="00051CF9" w:rsidRDefault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</w:t>
            </w:r>
          </w:p>
        </w:tc>
      </w:tr>
      <w:tr w:rsidR="00051CF9" w14:paraId="445C3D20" w14:textId="77777777" w:rsidTr="6C85BBCF"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998EF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ambridge code list</w:t>
            </w:r>
          </w:p>
        </w:tc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CDF70" w14:textId="77777777" w:rsidR="00051CF9" w:rsidRDefault="005E41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hyperlink r:id="rId12">
              <w:r w:rsidR="00374876">
                <w:rPr>
                  <w:color w:val="1155CC"/>
                  <w:u w:val="single"/>
                </w:rPr>
                <w:t>https://www.phpc.cam.ac.uk/pcu/research/research-groups/crmh/cprd_cam/codelists/v11/</w:t>
              </w:r>
            </w:hyperlink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4CAFE" w14:textId="5A4AEC84" w:rsidR="00051CF9" w:rsidRDefault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es-none</w:t>
            </w:r>
          </w:p>
        </w:tc>
      </w:tr>
      <w:tr w:rsidR="00C140EC" w14:paraId="070EB7B5" w14:textId="77777777" w:rsidTr="6C85BBCF"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D41BF" w14:textId="0CBAA2B8" w:rsidR="00C140EC" w:rsidRDefault="00C140EC" w:rsidP="1D32DB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499A6C65">
              <w:rPr>
                <w:b/>
                <w:bCs/>
              </w:rPr>
              <w:t>Snomed CT code browser</w:t>
            </w:r>
          </w:p>
        </w:tc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00645" w14:textId="708C6851" w:rsidR="00C140EC" w:rsidRDefault="005E41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hyperlink r:id="rId13">
              <w:r w:rsidR="00C140EC" w:rsidRPr="499A6C65">
                <w:rPr>
                  <w:rStyle w:val="Hyperlink"/>
                </w:rPr>
                <w:t>SNOMED CT - Clinical finding (finding) (termbrowser.nhs.uk)</w:t>
              </w:r>
            </w:hyperlink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D3C4A" w14:textId="01E4FF65" w:rsidR="00C140EC" w:rsidRDefault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es</w:t>
            </w:r>
          </w:p>
        </w:tc>
      </w:tr>
      <w:tr w:rsidR="499A6C65" w14:paraId="1DCDD725" w14:textId="77777777" w:rsidTr="6C85BBCF"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7BC27" w14:textId="5A0DF9C4" w:rsidR="738E0E9D" w:rsidRDefault="738E0E9D" w:rsidP="499A6C65">
            <w:pPr>
              <w:spacing w:line="240" w:lineRule="auto"/>
              <w:rPr>
                <w:b/>
                <w:bCs/>
              </w:rPr>
            </w:pPr>
            <w:r w:rsidRPr="499A6C65">
              <w:rPr>
                <w:b/>
                <w:bCs/>
              </w:rPr>
              <w:t>ICD-10 browser</w:t>
            </w:r>
          </w:p>
        </w:tc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DBE1D" w14:textId="386782A2" w:rsidR="738E0E9D" w:rsidRDefault="005E4190" w:rsidP="499A6C65">
            <w:pPr>
              <w:spacing w:line="240" w:lineRule="auto"/>
            </w:pPr>
            <w:hyperlink r:id="rId14" w:anchor="/">
              <w:r w:rsidR="738E0E9D" w:rsidRPr="499A6C65">
                <w:rPr>
                  <w:rStyle w:val="Hyperlink"/>
                </w:rPr>
                <w:t>https://icd.who.int/browse10/2019/en#/</w:t>
              </w:r>
            </w:hyperlink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9477B" w14:textId="50A8AAB4" w:rsidR="499A6C65" w:rsidRDefault="0002130C" w:rsidP="499A6C65">
            <w:pPr>
              <w:spacing w:line="240" w:lineRule="auto"/>
            </w:pPr>
            <w:r>
              <w:t>Yes</w:t>
            </w:r>
          </w:p>
        </w:tc>
      </w:tr>
      <w:tr w:rsidR="00051CF9" w14:paraId="2EC5DB93" w14:textId="77777777" w:rsidTr="6C85BBCF"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A1E013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NHS medication browser tool)</w:t>
            </w:r>
          </w:p>
        </w:tc>
        <w:tc>
          <w:tcPr>
            <w:tcW w:w="3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DFE82" w14:textId="77777777" w:rsidR="00051CF9" w:rsidRDefault="005E41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hyperlink r:id="rId15">
              <w:r w:rsidR="00374876">
                <w:rPr>
                  <w:color w:val="1155CC"/>
                  <w:u w:val="single"/>
                </w:rPr>
                <w:t>https://applications.nhsbsa.nhs.uk/DMDBrowser/DMDBrowser.do#</w:t>
              </w:r>
            </w:hyperlink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9B79D" w14:textId="62488C36" w:rsidR="00051CF9" w:rsidRDefault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</w:t>
            </w:r>
          </w:p>
        </w:tc>
      </w:tr>
      <w:tr w:rsidR="00051CF9" w14:paraId="5588E82F" w14:textId="77777777" w:rsidTr="6C85BBCF">
        <w:trPr>
          <w:trHeight w:val="420"/>
        </w:trPr>
        <w:tc>
          <w:tcPr>
            <w:tcW w:w="9025" w:type="dxa"/>
            <w:gridSpan w:val="3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57290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lastRenderedPageBreak/>
              <w:t>Publications searched</w:t>
            </w:r>
          </w:p>
        </w:tc>
      </w:tr>
      <w:tr w:rsidR="00051CF9" w14:paraId="3CD372F8" w14:textId="77777777" w:rsidTr="6C85BBCF">
        <w:trPr>
          <w:trHeight w:val="420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0463E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.</w:t>
            </w:r>
          </w:p>
        </w:tc>
      </w:tr>
      <w:tr w:rsidR="00051CF9" w14:paraId="5224DF17" w14:textId="77777777" w:rsidTr="6C85BBCF">
        <w:trPr>
          <w:trHeight w:val="420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E61A6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.</w:t>
            </w:r>
          </w:p>
        </w:tc>
      </w:tr>
      <w:tr w:rsidR="00051CF9" w14:paraId="1EC9663D" w14:textId="77777777" w:rsidTr="6C85BBCF">
        <w:trPr>
          <w:trHeight w:val="420"/>
        </w:trPr>
        <w:tc>
          <w:tcPr>
            <w:tcW w:w="7804" w:type="dxa"/>
            <w:gridSpan w:val="2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61A0" w14:textId="5F452379" w:rsidR="00051CF9" w:rsidRDefault="18600794" w:rsidP="77701F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  <w:color w:val="000000" w:themeColor="text1"/>
              </w:rPr>
            </w:pPr>
            <w:r w:rsidRPr="77701FE6">
              <w:rPr>
                <w:b/>
                <w:bCs/>
                <w:color w:val="000000" w:themeColor="text1"/>
              </w:rPr>
              <w:t>Stem code checked</w:t>
            </w:r>
          </w:p>
        </w:tc>
        <w:tc>
          <w:tcPr>
            <w:tcW w:w="1221" w:type="dxa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12305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Yes/No</w:t>
            </w:r>
          </w:p>
        </w:tc>
      </w:tr>
      <w:tr w:rsidR="77701FE6" w14:paraId="695095D5" w14:textId="77777777" w:rsidTr="6C85BBCF">
        <w:trPr>
          <w:trHeight w:val="420"/>
        </w:trPr>
        <w:tc>
          <w:tcPr>
            <w:tcW w:w="7804" w:type="dxa"/>
            <w:gridSpan w:val="2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F88E8" w14:textId="66BE5C34" w:rsidR="07AAB341" w:rsidRDefault="07AAB341" w:rsidP="77701FE6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7701FE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ad code</w:t>
            </w:r>
          </w:p>
        </w:tc>
        <w:tc>
          <w:tcPr>
            <w:tcW w:w="122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3817B" w14:textId="7565BFE0" w:rsidR="77701FE6" w:rsidRDefault="00B544A6" w:rsidP="77701FE6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</w:t>
            </w:r>
          </w:p>
        </w:tc>
      </w:tr>
      <w:tr w:rsidR="77701FE6" w14:paraId="7C64BAB2" w14:textId="77777777" w:rsidTr="6C85BBCF">
        <w:trPr>
          <w:trHeight w:val="420"/>
        </w:trPr>
        <w:tc>
          <w:tcPr>
            <w:tcW w:w="7804" w:type="dxa"/>
            <w:gridSpan w:val="2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01D49" w14:textId="6837D2C5" w:rsidR="07AAB341" w:rsidRDefault="07AAB341">
            <w:r w:rsidRPr="77701FE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urum/SnoMED-CT</w:t>
            </w:r>
          </w:p>
          <w:p w14:paraId="4922FDF9" w14:textId="431D422E" w:rsidR="07AAB341" w:rsidRDefault="07AAB341" w:rsidP="77701FE6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77701FE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rmbrowser.nhs.uk</w:t>
            </w:r>
          </w:p>
        </w:tc>
        <w:tc>
          <w:tcPr>
            <w:tcW w:w="122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F181C" w14:textId="635D7636" w:rsidR="77701FE6" w:rsidRDefault="00B544A6" w:rsidP="77701FE6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</w:t>
            </w:r>
          </w:p>
        </w:tc>
      </w:tr>
      <w:tr w:rsidR="499A6C65" w14:paraId="3E3A464B" w14:textId="77777777" w:rsidTr="6C85BBCF">
        <w:trPr>
          <w:trHeight w:val="420"/>
        </w:trPr>
        <w:tc>
          <w:tcPr>
            <w:tcW w:w="7804" w:type="dxa"/>
            <w:gridSpan w:val="2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447CB" w14:textId="2FB9AD91" w:rsidR="33119490" w:rsidRDefault="33119490" w:rsidP="499A6C6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99A6C6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CD-10</w:t>
            </w:r>
          </w:p>
        </w:tc>
        <w:tc>
          <w:tcPr>
            <w:tcW w:w="122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76A3C" w14:textId="20315565" w:rsidR="499A6C65" w:rsidRDefault="00B544A6" w:rsidP="499A6C65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Yes</w:t>
            </w:r>
          </w:p>
        </w:tc>
      </w:tr>
      <w:tr w:rsidR="77701FE6" w14:paraId="3AC10C8F" w14:textId="77777777" w:rsidTr="6C85BBCF">
        <w:trPr>
          <w:trHeight w:val="420"/>
        </w:trPr>
        <w:tc>
          <w:tcPr>
            <w:tcW w:w="7804" w:type="dxa"/>
            <w:gridSpan w:val="2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E3A93" w14:textId="7EF9E0BD" w:rsidR="54332CBF" w:rsidRDefault="54332CBF" w:rsidP="77701FE6">
            <w:pPr>
              <w:spacing w:line="240" w:lineRule="auto"/>
              <w:rPr>
                <w:b/>
                <w:bCs/>
              </w:rPr>
            </w:pPr>
            <w:r w:rsidRPr="77701FE6">
              <w:rPr>
                <w:b/>
                <w:bCs/>
              </w:rPr>
              <w:t>Validation methods (if relevant)</w:t>
            </w:r>
          </w:p>
        </w:tc>
        <w:tc>
          <w:tcPr>
            <w:tcW w:w="1221" w:type="dxa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927E1" w14:textId="49AEBA52" w:rsidR="54332CBF" w:rsidRDefault="54332CBF" w:rsidP="77701FE6">
            <w:pPr>
              <w:spacing w:line="240" w:lineRule="auto"/>
              <w:rPr>
                <w:b/>
                <w:bCs/>
              </w:rPr>
            </w:pPr>
            <w:r w:rsidRPr="77701FE6">
              <w:rPr>
                <w:b/>
                <w:bCs/>
              </w:rPr>
              <w:t>Yes/No</w:t>
            </w:r>
          </w:p>
        </w:tc>
      </w:tr>
      <w:tr w:rsidR="00051CF9" w14:paraId="35B7B32B" w14:textId="77777777" w:rsidTr="6C85BBCF">
        <w:trPr>
          <w:trHeight w:val="420"/>
        </w:trPr>
        <w:tc>
          <w:tcPr>
            <w:tcW w:w="7804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3E989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valence/ incidence</w:t>
            </w:r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2E92A" w14:textId="77777777" w:rsidR="00051CF9" w:rsidRDefault="00051C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51CF9" w14:paraId="460AD80B" w14:textId="77777777" w:rsidTr="6C85BBCF">
        <w:trPr>
          <w:trHeight w:val="420"/>
        </w:trPr>
        <w:tc>
          <w:tcPr>
            <w:tcW w:w="7804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15A53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ase note review</w:t>
            </w:r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31CF6" w14:textId="77777777" w:rsidR="00051CF9" w:rsidRDefault="00051C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51CF9" w14:paraId="0B29656D" w14:textId="77777777" w:rsidTr="6C85BBCF">
        <w:trPr>
          <w:trHeight w:val="420"/>
        </w:trPr>
        <w:tc>
          <w:tcPr>
            <w:tcW w:w="7804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EED32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apture- Recapture method</w:t>
            </w:r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E70C7" w14:textId="77777777" w:rsidR="00051CF9" w:rsidRDefault="00051C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51CF9" w14:paraId="7EF37167" w14:textId="77777777" w:rsidTr="6C85BBCF">
        <w:trPr>
          <w:trHeight w:val="420"/>
        </w:trPr>
        <w:tc>
          <w:tcPr>
            <w:tcW w:w="7804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24C5FD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ouble checked</w:t>
            </w:r>
          </w:p>
        </w:tc>
        <w:tc>
          <w:tcPr>
            <w:tcW w:w="12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C4802" w14:textId="77777777" w:rsidR="00051CF9" w:rsidRDefault="00051C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51CF9" w14:paraId="64F3A0F4" w14:textId="77777777" w:rsidTr="6C85BBCF">
        <w:trPr>
          <w:trHeight w:val="420"/>
        </w:trPr>
        <w:tc>
          <w:tcPr>
            <w:tcW w:w="9025" w:type="dxa"/>
            <w:gridSpan w:val="3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28636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List the search terms included (add rows as needed)</w:t>
            </w:r>
          </w:p>
        </w:tc>
      </w:tr>
      <w:tr w:rsidR="00051CF9" w14:paraId="2DE0FDF7" w14:textId="77777777" w:rsidTr="6C85BBCF">
        <w:trPr>
          <w:trHeight w:val="540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A2457" w14:textId="49C58E46" w:rsidR="00051CF9" w:rsidRDefault="008F0C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8F0C73">
              <w:t>colon cancer</w:t>
            </w:r>
          </w:p>
        </w:tc>
      </w:tr>
      <w:tr w:rsidR="00051CF9" w14:paraId="4421FBDF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BB6D6" w14:textId="65015BB3" w:rsidR="00051CF9" w:rsidRDefault="008F0C7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8F0C73">
              <w:t>colorectal cancer</w:t>
            </w:r>
          </w:p>
        </w:tc>
      </w:tr>
      <w:tr w:rsidR="00051CF9" w14:paraId="3A00E0A2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9CD2B" w14:textId="4BD47E9A" w:rsidR="00051CF9" w:rsidRDefault="007A1F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owel cancer</w:t>
            </w:r>
          </w:p>
        </w:tc>
      </w:tr>
      <w:tr w:rsidR="00051CF9" w14:paraId="4AF25248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683FD" w14:textId="5E15B7A0" w:rsidR="00051CF9" w:rsidRDefault="00A4399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ancer of bowel</w:t>
            </w:r>
          </w:p>
        </w:tc>
      </w:tr>
      <w:tr w:rsidR="00051CF9" w14:paraId="6348CFFA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B7809" w14:textId="6B5D0D17" w:rsidR="00051CF9" w:rsidRDefault="00A4399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owel- cancer, malign*</w:t>
            </w:r>
          </w:p>
        </w:tc>
      </w:tr>
      <w:tr w:rsidR="00A4399A" w14:paraId="7CEC199B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FDA73" w14:textId="537C2F4C" w:rsidR="00A4399A" w:rsidRDefault="003E0B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*m</w:t>
            </w:r>
            <w:r w:rsidR="00A4399A">
              <w:t>lig</w:t>
            </w:r>
            <w:r>
              <w:t>*</w:t>
            </w:r>
            <w:r w:rsidR="00A4399A">
              <w:t>- bowel, colon, intest</w:t>
            </w:r>
            <w:r w:rsidR="00F02280">
              <w:t>*</w:t>
            </w:r>
            <w:r w:rsidR="00A4399A">
              <w:t>, rect</w:t>
            </w:r>
          </w:p>
        </w:tc>
      </w:tr>
      <w:tr w:rsidR="00DC5879" w14:paraId="461AB1DE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9067C" w14:textId="124AE276" w:rsidR="00DC5879" w:rsidRDefault="00D426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D426F8">
              <w:t>*carcinoma</w:t>
            </w:r>
            <w:r>
              <w:t>*- bowel, colon, intest</w:t>
            </w:r>
            <w:r w:rsidR="00F02280">
              <w:t>*</w:t>
            </w:r>
            <w:r>
              <w:t>, rect</w:t>
            </w:r>
          </w:p>
        </w:tc>
      </w:tr>
      <w:tr w:rsidR="00F02280" w14:paraId="2FBFA9E1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724E8" w14:textId="07C49786" w:rsidR="00F02280" w:rsidRPr="00D426F8" w:rsidRDefault="00F022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D426F8">
              <w:t>*</w:t>
            </w:r>
            <w:r>
              <w:t>neop*- bowel, colon, intest*, rect</w:t>
            </w:r>
          </w:p>
        </w:tc>
      </w:tr>
      <w:tr w:rsidR="00786B1E" w14:paraId="020EDF8A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9C09B" w14:textId="5C091E7C" w:rsidR="00786B1E" w:rsidRPr="00D426F8" w:rsidRDefault="00786B1E" w:rsidP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14*</w:t>
            </w:r>
          </w:p>
        </w:tc>
      </w:tr>
      <w:tr w:rsidR="00786B1E" w14:paraId="0ED6C62B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20C17" w14:textId="64E35FC0" w:rsidR="00786B1E" w:rsidRPr="00D426F8" w:rsidRDefault="00786B1E" w:rsidP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13*</w:t>
            </w:r>
          </w:p>
        </w:tc>
      </w:tr>
      <w:tr w:rsidR="00786B1E" w14:paraId="7438E5AE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EFA66" w14:textId="01DD2763" w:rsidR="00786B1E" w:rsidRPr="00D426F8" w:rsidRDefault="00786B1E" w:rsidP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18*</w:t>
            </w:r>
          </w:p>
        </w:tc>
      </w:tr>
      <w:tr w:rsidR="00786B1E" w14:paraId="11DB32C9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EEDF1" w14:textId="1C3CC441" w:rsidR="00786B1E" w:rsidRPr="00D426F8" w:rsidRDefault="00786B1E" w:rsidP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01*</w:t>
            </w:r>
          </w:p>
        </w:tc>
      </w:tr>
      <w:tr w:rsidR="00786B1E" w14:paraId="70827A9F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A1B33" w14:textId="6241A96F" w:rsidR="00786B1E" w:rsidRPr="00D426F8" w:rsidRDefault="00786B1E" w:rsidP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12*</w:t>
            </w:r>
          </w:p>
        </w:tc>
      </w:tr>
      <w:tr w:rsidR="00786B1E" w14:paraId="4DC4211A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17076" w14:textId="7836D229" w:rsidR="00786B1E" w:rsidRDefault="00786B1E" w:rsidP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37*</w:t>
            </w:r>
          </w:p>
        </w:tc>
      </w:tr>
      <w:tr w:rsidR="00051CF9" w14:paraId="1DB494C1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F9A6F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List the search terms excluded or filtered out (add rows as needed)</w:t>
            </w:r>
          </w:p>
        </w:tc>
      </w:tr>
      <w:tr w:rsidR="00051CF9" w14:paraId="38D6D349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B707A" w14:textId="58AAF778" w:rsidR="00051CF9" w:rsidRDefault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Screening</w:t>
            </w:r>
          </w:p>
        </w:tc>
      </w:tr>
      <w:tr w:rsidR="00051CF9" w14:paraId="1F5F086D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45EA1" w14:textId="1AD98C9D" w:rsidR="00051CF9" w:rsidRDefault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s</w:t>
            </w:r>
          </w:p>
        </w:tc>
      </w:tr>
      <w:tr w:rsidR="00051CF9" w14:paraId="0B50FFB5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31172" w14:textId="3C11F39C" w:rsidR="00051CF9" w:rsidRDefault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amily history</w:t>
            </w:r>
          </w:p>
        </w:tc>
      </w:tr>
      <w:tr w:rsidR="00051CF9" w14:paraId="55132091" w14:textId="77777777" w:rsidTr="6C85BBCF">
        <w:trPr>
          <w:trHeight w:val="525"/>
        </w:trPr>
        <w:tc>
          <w:tcPr>
            <w:tcW w:w="902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E8C8F" w14:textId="0BB47C53" w:rsidR="00051CF9" w:rsidRDefault="00786B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Unspecified- bowel</w:t>
            </w:r>
          </w:p>
        </w:tc>
      </w:tr>
      <w:tr w:rsidR="00051CF9" w14:paraId="5D2F45D3" w14:textId="77777777" w:rsidTr="6C85BBCF">
        <w:trPr>
          <w:trHeight w:val="525"/>
        </w:trPr>
        <w:tc>
          <w:tcPr>
            <w:tcW w:w="3902" w:type="dxa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5339D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 xml:space="preserve">Author </w:t>
            </w:r>
          </w:p>
        </w:tc>
        <w:tc>
          <w:tcPr>
            <w:tcW w:w="5123" w:type="dxa"/>
            <w:gridSpan w:val="2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9FF2D" w14:textId="27A685FE" w:rsidR="00051CF9" w:rsidRDefault="00311E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Deepiksana Keerthy</w:t>
            </w:r>
          </w:p>
        </w:tc>
      </w:tr>
      <w:tr w:rsidR="00051CF9" w14:paraId="6B3B6067" w14:textId="77777777" w:rsidTr="6C85BBCF">
        <w:trPr>
          <w:trHeight w:val="525"/>
        </w:trPr>
        <w:tc>
          <w:tcPr>
            <w:tcW w:w="3902" w:type="dxa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69FBE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ate completed</w:t>
            </w:r>
          </w:p>
        </w:tc>
        <w:tc>
          <w:tcPr>
            <w:tcW w:w="5123" w:type="dxa"/>
            <w:gridSpan w:val="2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B320A" w14:textId="21A3BF52" w:rsidR="00051CF9" w:rsidRDefault="00311E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13/06/21</w:t>
            </w:r>
          </w:p>
        </w:tc>
      </w:tr>
      <w:tr w:rsidR="00051CF9" w14:paraId="6E4B75CF" w14:textId="77777777" w:rsidTr="6C85BBCF">
        <w:trPr>
          <w:trHeight w:val="525"/>
        </w:trPr>
        <w:tc>
          <w:tcPr>
            <w:tcW w:w="3902" w:type="dxa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E4727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hecked by</w:t>
            </w:r>
          </w:p>
        </w:tc>
        <w:tc>
          <w:tcPr>
            <w:tcW w:w="5123" w:type="dxa"/>
            <w:gridSpan w:val="2"/>
            <w:shd w:val="clear" w:color="auto" w:fill="A4C2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C8732" w14:textId="77777777" w:rsidR="00051CF9" w:rsidRDefault="003748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&lt;name&gt;</w:t>
            </w:r>
          </w:p>
        </w:tc>
      </w:tr>
    </w:tbl>
    <w:p w14:paraId="5FF36E93" w14:textId="77777777" w:rsidR="00051CF9" w:rsidRDefault="00051CF9"/>
    <w:sectPr w:rsidR="00051CF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C130A9" w14:textId="77777777" w:rsidR="005E4190" w:rsidRDefault="005E4190" w:rsidP="00786B1E">
      <w:pPr>
        <w:spacing w:line="240" w:lineRule="auto"/>
      </w:pPr>
      <w:r>
        <w:separator/>
      </w:r>
    </w:p>
  </w:endnote>
  <w:endnote w:type="continuationSeparator" w:id="0">
    <w:p w14:paraId="2556A8C4" w14:textId="77777777" w:rsidR="005E4190" w:rsidRDefault="005E4190" w:rsidP="00786B1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1BB5FE" w14:textId="77777777" w:rsidR="005E4190" w:rsidRDefault="005E4190" w:rsidP="00786B1E">
      <w:pPr>
        <w:spacing w:line="240" w:lineRule="auto"/>
      </w:pPr>
      <w:r>
        <w:separator/>
      </w:r>
    </w:p>
  </w:footnote>
  <w:footnote w:type="continuationSeparator" w:id="0">
    <w:p w14:paraId="631CB4DD" w14:textId="77777777" w:rsidR="005E4190" w:rsidRDefault="005E4190" w:rsidP="00786B1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OwMLQwtLQ0MwAyTZR0lIJTi4sz8/NACkxqAbrLzuMsAAAA"/>
  </w:docVars>
  <w:rsids>
    <w:rsidRoot w:val="00051CF9"/>
    <w:rsid w:val="0002130C"/>
    <w:rsid w:val="00051CF9"/>
    <w:rsid w:val="00076752"/>
    <w:rsid w:val="00183205"/>
    <w:rsid w:val="00240162"/>
    <w:rsid w:val="002769B4"/>
    <w:rsid w:val="002C14B2"/>
    <w:rsid w:val="00311E6E"/>
    <w:rsid w:val="00374876"/>
    <w:rsid w:val="003E0B92"/>
    <w:rsid w:val="0045336B"/>
    <w:rsid w:val="00485700"/>
    <w:rsid w:val="004A58CA"/>
    <w:rsid w:val="005E4190"/>
    <w:rsid w:val="006B0D9B"/>
    <w:rsid w:val="00786B1E"/>
    <w:rsid w:val="007A1F72"/>
    <w:rsid w:val="00800B96"/>
    <w:rsid w:val="008F0C73"/>
    <w:rsid w:val="00A4399A"/>
    <w:rsid w:val="00A479D6"/>
    <w:rsid w:val="00B3361E"/>
    <w:rsid w:val="00B44642"/>
    <w:rsid w:val="00B544A6"/>
    <w:rsid w:val="00C140EC"/>
    <w:rsid w:val="00D20DE7"/>
    <w:rsid w:val="00D426F8"/>
    <w:rsid w:val="00DC5879"/>
    <w:rsid w:val="00E95FBC"/>
    <w:rsid w:val="00F02280"/>
    <w:rsid w:val="07AAB341"/>
    <w:rsid w:val="09D5DAD6"/>
    <w:rsid w:val="110FD3AB"/>
    <w:rsid w:val="18600794"/>
    <w:rsid w:val="1D32DB76"/>
    <w:rsid w:val="2C5FC421"/>
    <w:rsid w:val="30381D3E"/>
    <w:rsid w:val="33119490"/>
    <w:rsid w:val="33DBF0F5"/>
    <w:rsid w:val="3D69AADE"/>
    <w:rsid w:val="48BF62B7"/>
    <w:rsid w:val="499A6C65"/>
    <w:rsid w:val="4E7CB79C"/>
    <w:rsid w:val="54332CBF"/>
    <w:rsid w:val="578B4A83"/>
    <w:rsid w:val="65A2D1AD"/>
    <w:rsid w:val="6C85BBCF"/>
    <w:rsid w:val="738E0E9D"/>
    <w:rsid w:val="77701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77562"/>
  <w15:docId w15:val="{9F80CD97-16F8-451D-B376-BBBC444E5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D20DE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86B1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B1E"/>
  </w:style>
  <w:style w:type="paragraph" w:styleId="Footer">
    <w:name w:val="footer"/>
    <w:basedOn w:val="Normal"/>
    <w:link w:val="FooterChar"/>
    <w:uiPriority w:val="99"/>
    <w:unhideWhenUsed/>
    <w:rsid w:val="00786B1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B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termbrowser.nhs.uk/?perspective=full&amp;conceptId1=404684003&amp;edition=uk-edition&amp;release=v20210317&amp;server=https://termbrowser.nhs.uk/sct-browser-api/snomed&amp;langRefset=999001261000000100,999000691000001104" TargetMode="Externa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phpc.cam.ac.uk/pcu/research/research-groups/crmh/cprd_cam/codelists/v11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linicalcodes.rss.mhs.man.ac.uk/medcodes/articles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applications.nhsbsa.nhs.uk/DMDBrowser/DMDBrowser.do" TargetMode="External"/><Relationship Id="rId10" Type="http://schemas.openxmlformats.org/officeDocument/2006/relationships/hyperlink" Target="https://digital.nhs.uk/data-and-information/data-collections-and-data-sets/data-collections/quality-and-outcomes-framework-qof/quality-and-outcome-framework-qof-business-rules/quality-and-outcomes-framework-qof-business-rules-v37-0" TargetMode="External"/><Relationship Id="rId4" Type="http://schemas.openxmlformats.org/officeDocument/2006/relationships/styles" Target="styles.xml"/><Relationship Id="rId9" Type="http://schemas.openxmlformats.org/officeDocument/2006/relationships/hyperlink" Target="https://caliberresearch.org/portal/codelists" TargetMode="External"/><Relationship Id="rId14" Type="http://schemas.openxmlformats.org/officeDocument/2006/relationships/hyperlink" Target="https://icd.who.int/browse10/2019/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1EFEAD44C8EE45941110693886B20A" ma:contentTypeVersion="9" ma:contentTypeDescription="Create a new document." ma:contentTypeScope="" ma:versionID="b28f2c3640cabfc5501378212d24ca4b">
  <xsd:schema xmlns:xsd="http://www.w3.org/2001/XMLSchema" xmlns:xs="http://www.w3.org/2001/XMLSchema" xmlns:p="http://schemas.microsoft.com/office/2006/metadata/properties" xmlns:ns3="2f642f41-77c7-4a41-a31d-5eaa84899c03" xmlns:ns4="4d411a33-73f3-4615-9100-ff5854fabda2" targetNamespace="http://schemas.microsoft.com/office/2006/metadata/properties" ma:root="true" ma:fieldsID="51e7c27d3672a311a7ca54bd2e591bf5" ns3:_="" ns4:_="">
    <xsd:import namespace="2f642f41-77c7-4a41-a31d-5eaa84899c03"/>
    <xsd:import namespace="4d411a33-73f3-4615-9100-ff5854fabd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42f41-77c7-4a41-a31d-5eaa84899c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411a33-73f3-4615-9100-ff5854fabda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DB4541-5471-47D9-853C-035DC3551A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642f41-77c7-4a41-a31d-5eaa84899c03"/>
    <ds:schemaRef ds:uri="4d411a33-73f3-4615-9100-ff5854fabd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DAB2BD-6DC2-4AB3-8E61-22EC7FE5FB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120E78-E2EE-4E02-A933-1C4D3FF66F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05</Words>
  <Characters>2320</Characters>
  <Application>Microsoft Office Word</Application>
  <DocSecurity>0</DocSecurity>
  <Lines>4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iksana Keerthy</dc:creator>
  <cp:keywords/>
  <dc:description/>
  <cp:lastModifiedBy>Deepiksana Keerthy (Medicine Clinical)</cp:lastModifiedBy>
  <cp:revision>4</cp:revision>
  <dcterms:created xsi:type="dcterms:W3CDTF">2021-06-13T14:38:00Z</dcterms:created>
  <dcterms:modified xsi:type="dcterms:W3CDTF">2021-07-19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1EFEAD44C8EE45941110693886B20A</vt:lpwstr>
  </property>
</Properties>
</file>